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76E1C4" w14:textId="77777777" w:rsidR="00A7516A" w:rsidRDefault="001B7C9D" w:rsidP="007A052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Secondary </w:t>
      </w:r>
      <w:r w:rsidR="00A7516A">
        <w:rPr>
          <w:rFonts w:ascii="Arial" w:hAnsi="Arial" w:cs="Arial"/>
          <w:b/>
          <w:bCs/>
          <w:sz w:val="32"/>
          <w:szCs w:val="32"/>
        </w:rPr>
        <w:t>Education</w:t>
      </w:r>
      <w:r>
        <w:rPr>
          <w:rFonts w:ascii="Arial" w:hAnsi="Arial" w:cs="Arial"/>
          <w:b/>
          <w:bCs/>
          <w:sz w:val="32"/>
          <w:szCs w:val="32"/>
        </w:rPr>
        <w:t xml:space="preserve"> Housing Teaching Award</w:t>
      </w:r>
    </w:p>
    <w:p w14:paraId="75BFCC74" w14:textId="77777777" w:rsidR="00A7516A" w:rsidRDefault="00A7516A" w:rsidP="007A052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5A137D71" w14:textId="77777777" w:rsidR="00A7516A" w:rsidRDefault="00A7516A" w:rsidP="007A052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pplication Form</w:t>
      </w:r>
    </w:p>
    <w:p w14:paraId="38C04945" w14:textId="77777777" w:rsidR="00A7516A" w:rsidRDefault="00A7516A" w:rsidP="007A052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ubmit Electronically by midnight April 30</w:t>
      </w:r>
      <w:r w:rsidRPr="00A7516A">
        <w:rPr>
          <w:rFonts w:ascii="Arial" w:hAnsi="Arial" w:cs="Arial"/>
          <w:b/>
          <w:bCs/>
          <w:vertAlign w:val="superscript"/>
        </w:rPr>
        <w:t>th</w:t>
      </w:r>
    </w:p>
    <w:p w14:paraId="43C7A126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i/>
          <w:iCs/>
        </w:rPr>
      </w:pPr>
    </w:p>
    <w:p w14:paraId="5C7E1AC6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</w:rPr>
      </w:pPr>
    </w:p>
    <w:p w14:paraId="6CD61450" w14:textId="77777777" w:rsidR="00A7516A" w:rsidRP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</w:rPr>
      </w:pPr>
      <w:r>
        <w:rPr>
          <w:rFonts w:ascii="Arial" w:hAnsi="Arial" w:cs="Arial"/>
          <w:b/>
          <w:bCs/>
          <w:iCs/>
        </w:rPr>
        <w:t>___________________________________________________________________________</w:t>
      </w:r>
    </w:p>
    <w:p w14:paraId="6BD640F6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</w:rPr>
      </w:pPr>
    </w:p>
    <w:p w14:paraId="15871FF8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A7516A">
        <w:rPr>
          <w:rFonts w:ascii="Arial" w:hAnsi="Arial" w:cs="Arial"/>
          <w:b/>
          <w:bCs/>
          <w:i/>
          <w:iCs/>
          <w:u w:val="single"/>
        </w:rPr>
        <w:t>Nominee Information</w:t>
      </w:r>
      <w:r>
        <w:rPr>
          <w:rFonts w:ascii="Arial" w:hAnsi="Arial" w:cs="Arial"/>
          <w:b/>
          <w:bCs/>
          <w:i/>
          <w:iCs/>
        </w:rPr>
        <w:t xml:space="preserve">: </w:t>
      </w:r>
      <w:r>
        <w:rPr>
          <w:rFonts w:ascii="Arial" w:hAnsi="Arial" w:cs="Arial"/>
          <w:b/>
          <w:bCs/>
          <w:i/>
          <w:iCs/>
        </w:rPr>
        <w:tab/>
      </w:r>
      <w:r>
        <w:rPr>
          <w:rFonts w:ascii="Arial" w:hAnsi="Arial" w:cs="Arial"/>
          <w:b/>
          <w:bCs/>
          <w:i/>
          <w:iCs/>
        </w:rPr>
        <w:tab/>
      </w:r>
      <w:r>
        <w:rPr>
          <w:rFonts w:ascii="Arial" w:hAnsi="Arial" w:cs="Arial"/>
          <w:b/>
          <w:bCs/>
          <w:i/>
          <w:iCs/>
        </w:rPr>
        <w:tab/>
      </w:r>
      <w:r>
        <w:rPr>
          <w:rFonts w:ascii="Arial" w:hAnsi="Arial" w:cs="Arial"/>
          <w:b/>
          <w:bCs/>
          <w:i/>
          <w:iCs/>
        </w:rPr>
        <w:tab/>
      </w:r>
      <w:r>
        <w:rPr>
          <w:rFonts w:ascii="Arial" w:hAnsi="Arial" w:cs="Arial"/>
          <w:b/>
          <w:bCs/>
          <w:i/>
          <w:iCs/>
        </w:rPr>
        <w:tab/>
      </w:r>
      <w:r>
        <w:rPr>
          <w:rFonts w:ascii="Arial" w:hAnsi="Arial" w:cs="Arial"/>
          <w:b/>
          <w:bCs/>
          <w:i/>
          <w:iCs/>
        </w:rPr>
        <w:tab/>
      </w:r>
      <w:r>
        <w:rPr>
          <w:rFonts w:ascii="Arial" w:hAnsi="Arial" w:cs="Arial"/>
        </w:rPr>
        <w:t>Date_________________</w:t>
      </w:r>
    </w:p>
    <w:p w14:paraId="7BE237A5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07DAAE1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0114FFB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ame(s)</w:t>
      </w:r>
    </w:p>
    <w:p w14:paraId="13362CA6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</w:t>
      </w:r>
    </w:p>
    <w:p w14:paraId="205B9554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</w:t>
      </w:r>
    </w:p>
    <w:p w14:paraId="747C73C1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</w:t>
      </w:r>
    </w:p>
    <w:p w14:paraId="6571B4D0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6327996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chool ___________________________________________________</w:t>
      </w:r>
    </w:p>
    <w:p w14:paraId="696F4A27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</w:rPr>
      </w:pPr>
    </w:p>
    <w:p w14:paraId="6D7CB220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</w:rPr>
      </w:pPr>
    </w:p>
    <w:p w14:paraId="63CA6E68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b/>
          <w:bCs/>
          <w:i/>
          <w:iCs/>
        </w:rPr>
        <w:t>Contact:</w:t>
      </w:r>
    </w:p>
    <w:p w14:paraId="67FA847D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ddress _________________________________________________________</w:t>
      </w:r>
    </w:p>
    <w:p w14:paraId="10B9A128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  _________________________________________________________</w:t>
      </w:r>
    </w:p>
    <w:p w14:paraId="3C6824AB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2538340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Home Phone __________________________________</w:t>
      </w:r>
    </w:p>
    <w:p w14:paraId="58DEDA88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8727AA8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Office Phone __________________________________</w:t>
      </w:r>
    </w:p>
    <w:p w14:paraId="5AD87B69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E035911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ax __________________________________</w:t>
      </w:r>
    </w:p>
    <w:p w14:paraId="217CA690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60E9D6E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Email __________________________________</w:t>
      </w:r>
    </w:p>
    <w:p w14:paraId="39BA6ADD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</w:rPr>
      </w:pPr>
    </w:p>
    <w:p w14:paraId="3FA27B53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b/>
          <w:bCs/>
          <w:i/>
          <w:iCs/>
        </w:rPr>
        <w:t>Teaching Activity:</w:t>
      </w:r>
    </w:p>
    <w:p w14:paraId="5761ED3A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Brief description of the teaching project or activity:</w:t>
      </w:r>
    </w:p>
    <w:p w14:paraId="62D6AE3F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</w:t>
      </w:r>
    </w:p>
    <w:p w14:paraId="60E7A178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</w:t>
      </w:r>
    </w:p>
    <w:p w14:paraId="312A58BA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</w:t>
      </w:r>
    </w:p>
    <w:p w14:paraId="409AB322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</w:t>
      </w:r>
    </w:p>
    <w:p w14:paraId="09D6F7D8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</w:t>
      </w:r>
    </w:p>
    <w:p w14:paraId="16EEE0CE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</w:t>
      </w:r>
    </w:p>
    <w:p w14:paraId="6532EF50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E13BDE8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ourse in which the activity takes place ________________________________</w:t>
      </w:r>
    </w:p>
    <w:p w14:paraId="06695210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17DEF21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umber of students involved in the activity ______________________________</w:t>
      </w:r>
    </w:p>
    <w:p w14:paraId="274B8B1F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1824FEB4" w14:textId="77777777" w:rsidR="00A7516A" w:rsidRDefault="00A7516A" w:rsidP="00A751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mail Application Form and Submission materials to:</w:t>
      </w:r>
      <w:bookmarkStart w:id="0" w:name="_GoBack"/>
      <w:bookmarkEnd w:id="0"/>
    </w:p>
    <w:p w14:paraId="5E4BFC15" w14:textId="0606AB96" w:rsidR="00A7516A" w:rsidRPr="00A7516A" w:rsidRDefault="00F34BC1" w:rsidP="00A7516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Sung-Jin Lee</w:t>
      </w:r>
    </w:p>
    <w:p w14:paraId="2412906A" w14:textId="7DBEC250" w:rsidR="0087558E" w:rsidRPr="00A7516A" w:rsidRDefault="00A7516A" w:rsidP="00A7516A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</w:rPr>
      </w:pPr>
      <w:r w:rsidRPr="00A7516A">
        <w:rPr>
          <w:rFonts w:ascii="Arial" w:hAnsi="Arial" w:cs="Arial"/>
          <w:bCs/>
          <w:sz w:val="24"/>
          <w:szCs w:val="24"/>
        </w:rPr>
        <w:t xml:space="preserve">Email: </w:t>
      </w:r>
      <w:r w:rsidR="00F34BC1">
        <w:rPr>
          <w:rFonts w:ascii="Arial" w:hAnsi="Arial" w:cs="Arial"/>
          <w:bCs/>
          <w:sz w:val="24"/>
          <w:szCs w:val="24"/>
        </w:rPr>
        <w:t>slee@ncat.edu</w:t>
      </w:r>
    </w:p>
    <w:sectPr w:rsidR="0087558E" w:rsidRPr="00A7516A" w:rsidSect="008755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DYyNDc1MTc3NbJQ0lEKTi0uzszPAykwrAUAz2XkNCwAAAA="/>
  </w:docVars>
  <w:rsids>
    <w:rsidRoot w:val="00A7516A"/>
    <w:rsid w:val="001B7C9D"/>
    <w:rsid w:val="0034411D"/>
    <w:rsid w:val="004E2B6F"/>
    <w:rsid w:val="007A0520"/>
    <w:rsid w:val="0087558E"/>
    <w:rsid w:val="00A41A68"/>
    <w:rsid w:val="00A7516A"/>
    <w:rsid w:val="00A770B9"/>
    <w:rsid w:val="00D45C9F"/>
    <w:rsid w:val="00F34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AF2E1"/>
  <w15:docId w15:val="{3ACE0733-457C-4968-8F70-56E2FC34E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5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Human Sciences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c</dc:creator>
  <cp:lastModifiedBy>Sung-jin Lee</cp:lastModifiedBy>
  <cp:revision>3</cp:revision>
  <dcterms:created xsi:type="dcterms:W3CDTF">2021-09-22T13:58:00Z</dcterms:created>
  <dcterms:modified xsi:type="dcterms:W3CDTF">2021-09-22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876481900</vt:i4>
  </property>
  <property fmtid="{D5CDD505-2E9C-101B-9397-08002B2CF9AE}" pid="3" name="_NewReviewCycle">
    <vt:lpwstr/>
  </property>
  <property fmtid="{D5CDD505-2E9C-101B-9397-08002B2CF9AE}" pid="4" name="_EmailSubject">
    <vt:lpwstr>awards committee questions and updates</vt:lpwstr>
  </property>
  <property fmtid="{D5CDD505-2E9C-101B-9397-08002B2CF9AE}" pid="5" name="_AuthorEmail">
    <vt:lpwstr>cccook@iastate.edu</vt:lpwstr>
  </property>
  <property fmtid="{D5CDD505-2E9C-101B-9397-08002B2CF9AE}" pid="6" name="_AuthorEmailDisplayName">
    <vt:lpwstr>Cook, Christine C [HD FS]</vt:lpwstr>
  </property>
  <property fmtid="{D5CDD505-2E9C-101B-9397-08002B2CF9AE}" pid="7" name="_ReviewingToolsShownOnce">
    <vt:lpwstr/>
  </property>
</Properties>
</file>